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inacolada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MONENE, ALLYL CYCLOHEXYLPROPION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rpineo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007-35-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2-35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pt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2-19-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527-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100 mg/kg de poids corporel)</w:t>
              <w:br/>
              <w:t>Acute Tox. 3 (par voie cutanée), H311 (ATE=300 mg/kg de poids corporel)</w:t>
              <w:br/>
              <w:t>Aquatic Acute 1, H400</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71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Sens. 1,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lle. noix de coco. Hespéridé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de poids corporel Animal: rat, Guideline: OECD Guideline 401 (Acute Oral Toxicity), 95% CL: 480 - 714</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80 mg/kg de poids corporel Animal: guinea pig, Guideline: OECD Guideline 401 (Acute Oral Toxicity), 95% CL: 172 - 834</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600 mg/kg de poids corporel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inacolada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inacolada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heptanoate (142-19-8)</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erpineol, acetate (8007-35-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allyl 3-cyclohexylpropion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d-limonene ; allyl 3-cyclohexylpropion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Inhalation),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E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MONENE, ALLYL CYCLOHEXYLPROPIONAT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inacolada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pinacolada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C355F89-9F8E-4268-97D3-5DA57932DAD6}"/>
</file>

<file path=customXml/itemProps3.xml><?xml version="1.0" encoding="utf-8"?>
<ds:datastoreItem xmlns:ds="http://schemas.openxmlformats.org/officeDocument/2006/customXml" ds:itemID="{0CCB4528-0BE8-431A-8396-AD3774EBBEA8}"/>
</file>

<file path=customXml/itemProps4.xml><?xml version="1.0" encoding="utf-8"?>
<ds:datastoreItem xmlns:ds="http://schemas.openxmlformats.org/officeDocument/2006/customXml" ds:itemID="{133B132E-03CE-415C-829A-A2B1CABCBEFE}"/>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